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7B943" w14:textId="77777777" w:rsidR="00E4200B" w:rsidRPr="00C47C16" w:rsidRDefault="001B108A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13E7B7F8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7B09D2F9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796F80C8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0EE1C623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715AE148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46816BDC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6E13B58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0528F23D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66519B4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67AD42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28BE4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31927F4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771E73E9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695D69B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3BF818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D83C5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68F562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E8143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24E6533D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FAD4721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8E98E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A8D9110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03126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067654F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313FFC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47A2F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4430637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523FD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4E346D6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9A6518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C91987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8937FA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93E7E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4C55ABC9" w14:textId="77777777" w:rsidR="000752F9" w:rsidRDefault="000752F9" w:rsidP="000752F9"/>
    <w:p w14:paraId="0DAC0DAC" w14:textId="77777777" w:rsidR="00E4200B" w:rsidRDefault="001B108A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1E9370AA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0343D181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48A0EEF5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1C95362F" w14:textId="77777777" w:rsidR="00993249" w:rsidRPr="00DE78C0" w:rsidRDefault="00490A35" w:rsidP="00D91357">
      <w:pPr>
        <w:pStyle w:val="2"/>
        <w:spacing w:line="480" w:lineRule="auto"/>
        <w:ind w:left="783" w:right="960" w:hanging="543"/>
        <w:rPr>
          <w:rFonts w:eastAsia="標楷體"/>
        </w:rPr>
      </w:pPr>
      <w:r w:rsidRPr="00DE78C0">
        <w:rPr>
          <w:rFonts w:eastAsia="標楷體" w:cs="Times New Roman"/>
          <w:color w:val="000000"/>
        </w:rPr>
        <w:t>Tim</w:t>
      </w:r>
      <w:r w:rsidRPr="00DE78C0">
        <w:rPr>
          <w:rFonts w:eastAsia="標楷體" w:hAnsi="Verdana" w:cs="Times New Roman"/>
          <w:color w:val="000000"/>
        </w:rPr>
        <w:t>：</w:t>
      </w:r>
      <w:r w:rsidR="00F30B04">
        <w:rPr>
          <w:rFonts w:eastAsia="標楷體" w:cs="Times New Roman" w:hint="eastAsia"/>
          <w:color w:val="000000"/>
          <w:u w:val="single"/>
        </w:rPr>
        <w:t>What are you going to do next month?</w:t>
      </w:r>
      <w:r w:rsidRPr="00DE78C0">
        <w:rPr>
          <w:rFonts w:eastAsia="標楷體" w:hint="eastAsia"/>
          <w:u w:val="single"/>
        </w:rPr>
        <w:t>(1)</w:t>
      </w:r>
    </w:p>
    <w:p w14:paraId="234C737B" w14:textId="77777777" w:rsidR="00993249" w:rsidRPr="00DE78C0" w:rsidRDefault="00490A35" w:rsidP="00490A35">
      <w:pPr>
        <w:pStyle w:val="2"/>
        <w:spacing w:line="240" w:lineRule="auto"/>
        <w:ind w:left="783" w:right="960" w:hanging="543"/>
        <w:rPr>
          <w:rFonts w:eastAsia="標楷體"/>
        </w:rPr>
      </w:pPr>
      <w:r w:rsidRPr="00DE78C0">
        <w:rPr>
          <w:rFonts w:eastAsia="標楷體" w:cs="Times New Roman"/>
          <w:color w:val="000000"/>
        </w:rPr>
        <w:t>Amy</w:t>
      </w:r>
      <w:r w:rsidRPr="00DE78C0">
        <w:rPr>
          <w:rFonts w:eastAsia="標楷體" w:hAnsi="Verdana" w:cs="Times New Roman"/>
          <w:color w:val="000000"/>
        </w:rPr>
        <w:t>：</w:t>
      </w:r>
      <w:r w:rsidR="00F30B04">
        <w:rPr>
          <w:rFonts w:eastAsia="標楷體" w:cs="Times New Roman" w:hint="eastAsia"/>
          <w:color w:val="000000"/>
          <w:u w:val="single"/>
        </w:rPr>
        <w:t>I am going to go to America.</w:t>
      </w:r>
      <w:r w:rsidRPr="00DE78C0">
        <w:rPr>
          <w:rFonts w:eastAsia="標楷體" w:hint="eastAsia"/>
          <w:u w:val="single"/>
        </w:rPr>
        <w:t>(2)</w:t>
      </w:r>
      <w:r w:rsidRPr="00DE78C0">
        <w:rPr>
          <w:rFonts w:eastAsia="標楷體" w:cs="Times New Roman"/>
          <w:color w:val="000000"/>
        </w:rPr>
        <w:t xml:space="preserve"> </w:t>
      </w:r>
    </w:p>
    <w:p w14:paraId="46F6F752" w14:textId="77777777" w:rsidR="00993249" w:rsidRDefault="00490A35" w:rsidP="00D91357">
      <w:pPr>
        <w:pStyle w:val="2"/>
        <w:spacing w:line="480" w:lineRule="auto"/>
        <w:ind w:left="783" w:right="960" w:hanging="543"/>
        <w:rPr>
          <w:rFonts w:eastAsia="標楷體"/>
          <w:u w:val="single"/>
        </w:rPr>
      </w:pPr>
      <w:r w:rsidRPr="00DE78C0">
        <w:rPr>
          <w:rFonts w:eastAsia="標楷體" w:cs="Times New Roman"/>
          <w:color w:val="000000"/>
        </w:rPr>
        <w:t>Tim</w:t>
      </w:r>
      <w:r w:rsidRPr="00DE78C0">
        <w:rPr>
          <w:rFonts w:eastAsia="標楷體" w:hAnsi="Verdana" w:cs="Times New Roman"/>
          <w:color w:val="000000"/>
        </w:rPr>
        <w:t>：</w:t>
      </w:r>
      <w:r w:rsidR="00F30B04">
        <w:rPr>
          <w:rFonts w:eastAsia="標楷體" w:cs="Times New Roman" w:hint="eastAsia"/>
          <w:color w:val="000000"/>
          <w:u w:val="single"/>
        </w:rPr>
        <w:t>Will you go by yourself?</w:t>
      </w:r>
      <w:r w:rsidRPr="00DE78C0">
        <w:rPr>
          <w:rFonts w:eastAsia="標楷體" w:hint="eastAsia"/>
          <w:u w:val="single"/>
        </w:rPr>
        <w:t>(3)</w:t>
      </w:r>
    </w:p>
    <w:p w14:paraId="0B7AE321" w14:textId="77777777" w:rsidR="00DE78C0" w:rsidRPr="00DE78C0" w:rsidRDefault="00DE78C0" w:rsidP="00DE78C0">
      <w:pPr>
        <w:pStyle w:val="2"/>
        <w:spacing w:line="240" w:lineRule="auto"/>
        <w:ind w:left="783" w:right="960" w:hanging="543"/>
        <w:rPr>
          <w:rFonts w:eastAsia="標楷體" w:cs="Times New Roman"/>
        </w:rPr>
      </w:pPr>
      <w:r w:rsidRPr="00DE78C0">
        <w:rPr>
          <w:rFonts w:eastAsia="標楷體" w:cs="Times New Roman"/>
          <w:color w:val="000000"/>
        </w:rPr>
        <w:t>Amy</w:t>
      </w:r>
      <w:r w:rsidRPr="00DE78C0">
        <w:rPr>
          <w:rFonts w:eastAsia="標楷體" w:hAnsi="Verdana" w:cs="Times New Roman"/>
          <w:color w:val="000000"/>
        </w:rPr>
        <w:t>：</w:t>
      </w:r>
      <w:r w:rsidR="00A60DF7" w:rsidRPr="00A60DF7">
        <w:rPr>
          <w:rFonts w:eastAsia="標楷體" w:hAnsi="Verdana" w:cs="Times New Roman" w:hint="eastAsia"/>
          <w:color w:val="000000"/>
          <w:u w:val="single"/>
        </w:rPr>
        <w:t>No, I will go with my friends.</w:t>
      </w:r>
      <w:r w:rsidR="00972194" w:rsidRPr="00A60DF7">
        <w:rPr>
          <w:rFonts w:eastAsia="標楷體" w:cs="Times New Roman" w:hint="eastAsia"/>
          <w:color w:val="000000"/>
          <w:u w:val="single"/>
        </w:rPr>
        <w:t>(4)</w:t>
      </w:r>
    </w:p>
    <w:p w14:paraId="04681068" w14:textId="77777777" w:rsidR="00993249" w:rsidRPr="00DE78C0" w:rsidRDefault="00490A35" w:rsidP="00993249">
      <w:pPr>
        <w:pStyle w:val="2"/>
        <w:ind w:left="783" w:right="960" w:hanging="543"/>
        <w:rPr>
          <w:rFonts w:eastAsia="標楷體"/>
          <w:u w:val="single"/>
        </w:rPr>
      </w:pPr>
      <w:r w:rsidRPr="00DE78C0">
        <w:rPr>
          <w:rFonts w:eastAsia="標楷體" w:cs="Times New Roman"/>
          <w:color w:val="000000"/>
        </w:rPr>
        <w:t>Tim</w:t>
      </w:r>
      <w:r w:rsidRPr="00DE78C0">
        <w:rPr>
          <w:rFonts w:eastAsia="標楷體" w:hAnsi="Verdana" w:cs="Times New Roman"/>
          <w:color w:val="000000"/>
        </w:rPr>
        <w:t>：</w:t>
      </w:r>
      <w:r w:rsidR="00A60DF7">
        <w:rPr>
          <w:rFonts w:eastAsia="標楷體" w:cs="Times New Roman" w:hint="eastAsia"/>
          <w:color w:val="000000"/>
        </w:rPr>
        <w:t>That</w:t>
      </w:r>
      <w:r w:rsidR="00A60DF7">
        <w:rPr>
          <w:rFonts w:eastAsia="標楷體" w:cs="Times New Roman"/>
          <w:color w:val="000000"/>
        </w:rPr>
        <w:t>’</w:t>
      </w:r>
      <w:r w:rsidR="00A60DF7">
        <w:rPr>
          <w:rFonts w:eastAsia="標楷體" w:cs="Times New Roman" w:hint="eastAsia"/>
          <w:color w:val="000000"/>
        </w:rPr>
        <w:t xml:space="preserve">s great. </w:t>
      </w:r>
      <w:r w:rsidR="00A60DF7" w:rsidRPr="00A60DF7">
        <w:rPr>
          <w:rFonts w:eastAsia="標楷體" w:cs="Times New Roman" w:hint="eastAsia"/>
          <w:color w:val="000000"/>
          <w:u w:val="single"/>
        </w:rPr>
        <w:t>Have a nice trip.</w:t>
      </w:r>
      <w:r w:rsidR="00A60DF7">
        <w:rPr>
          <w:rFonts w:eastAsia="標楷體" w:cs="Times New Roman" w:hint="eastAsia"/>
          <w:color w:val="000000"/>
          <w:u w:val="single"/>
        </w:rPr>
        <w:t>(5)</w:t>
      </w:r>
    </w:p>
    <w:p w14:paraId="274A07BA" w14:textId="77777777" w:rsidR="00CF46D1" w:rsidRPr="006D3706" w:rsidRDefault="00CF46D1" w:rsidP="00993249">
      <w:pPr>
        <w:pStyle w:val="2"/>
        <w:ind w:left="783" w:right="960" w:hanging="543"/>
        <w:rPr>
          <w:rFonts w:eastAsiaTheme="minorEastAsia"/>
        </w:rPr>
      </w:pPr>
    </w:p>
    <w:p w14:paraId="5E1728E9" w14:textId="77777777" w:rsidR="00D02219" w:rsidRPr="00D02219" w:rsidRDefault="00D02219" w:rsidP="00D02219"/>
    <w:p w14:paraId="39895148" w14:textId="77777777" w:rsidR="00E4200B" w:rsidRDefault="001B108A" w:rsidP="00920607">
      <w:pPr>
        <w:spacing w:afterLines="50" w:after="180"/>
      </w:pPr>
      <w:r>
        <w:rPr>
          <w:noProof/>
        </w:rPr>
      </w:r>
      <w:r>
        <w:rPr>
          <w:noProof/>
        </w:rPr>
        <w:pict w14:anchorId="0DAD9D21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42A1BB7B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63FFFA71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6E379F3C" w14:textId="77777777" w:rsidR="00E4200B" w:rsidRPr="00CF46D1" w:rsidRDefault="00E4200B" w:rsidP="00E4200B">
      <w:pPr>
        <w:spacing w:line="240" w:lineRule="exact"/>
      </w:pPr>
    </w:p>
    <w:p w14:paraId="66E4A6FF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6CE77B8C" w14:textId="77777777" w:rsidR="00E4200B" w:rsidRPr="00CF46D1" w:rsidRDefault="00E4200B" w:rsidP="00E4200B">
      <w:pPr>
        <w:spacing w:line="240" w:lineRule="exact"/>
      </w:pPr>
    </w:p>
    <w:p w14:paraId="077B8DD1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29FC4A64" w14:textId="77777777" w:rsidR="00E4200B" w:rsidRPr="00CF46D1" w:rsidRDefault="00E4200B" w:rsidP="00E4200B">
      <w:pPr>
        <w:spacing w:line="240" w:lineRule="exact"/>
      </w:pPr>
    </w:p>
    <w:p w14:paraId="4EBEB266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04CEC541" w14:textId="77777777" w:rsidR="00E4200B" w:rsidRPr="00CF46D1" w:rsidRDefault="00E4200B" w:rsidP="00E4200B">
      <w:pPr>
        <w:spacing w:line="240" w:lineRule="exact"/>
      </w:pPr>
    </w:p>
    <w:p w14:paraId="0B720C0F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31454CD4" w14:textId="77777777" w:rsidR="002C0321" w:rsidRPr="00686BC5" w:rsidRDefault="002C0321" w:rsidP="00686BC5">
      <w:pPr>
        <w:spacing w:line="360" w:lineRule="auto"/>
      </w:pPr>
    </w:p>
    <w:p w14:paraId="4AA12F64" w14:textId="77777777" w:rsidR="00E4200B" w:rsidRDefault="001B108A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1B6A267A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585E1429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0592F5E7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5E753D22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24A3E90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F2F288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0F338AD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762C10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294491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7DC3DFF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0620361D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52B7392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A18C4B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340879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9F5CA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5B2BC4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74EEBEF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1CC8B51A" w14:textId="77777777" w:rsidR="000C27FA" w:rsidRDefault="000C27FA" w:rsidP="00E4200B">
      <w:pPr>
        <w:spacing w:line="360" w:lineRule="auto"/>
      </w:pPr>
    </w:p>
    <w:p w14:paraId="5AD8739F" w14:textId="77777777" w:rsidR="00E4200B" w:rsidRDefault="001B108A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4CB86CEB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2D226C85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3C9FFB8E" w14:textId="3FA92FD1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AD441C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CD8780C" w14:textId="77777777" w:rsidR="0014220C" w:rsidRPr="0014220C" w:rsidRDefault="00AE583A" w:rsidP="003404BD">
      <w:pPr>
        <w:pStyle w:val="a"/>
        <w:ind w:left="1264" w:hanging="1120"/>
      </w:pPr>
      <w:r>
        <w:rPr>
          <w:rFonts w:hint="eastAsia"/>
        </w:rPr>
        <w:t>Where will Amy go next month?</w:t>
      </w:r>
      <w:r w:rsidR="003404BD">
        <w:rPr>
          <w:rFonts w:hint="eastAsia"/>
        </w:rPr>
        <w:tab/>
      </w:r>
      <w:r w:rsidR="00E4200B" w:rsidRPr="00582C85">
        <w:t>(</w:t>
      </w:r>
      <w:r w:rsidR="00E4200B" w:rsidRPr="00CD0A75">
        <w:t xml:space="preserve">1) </w:t>
      </w:r>
      <w:r>
        <w:rPr>
          <w:rFonts w:hint="eastAsia"/>
        </w:rPr>
        <w:t>Taiwan</w:t>
      </w:r>
      <w:r w:rsidR="00291CAD">
        <w:rPr>
          <w:rFonts w:hint="eastAsia"/>
        </w:rPr>
        <w:t xml:space="preserve"> </w:t>
      </w:r>
      <w:r w:rsidR="00E4200B" w:rsidRPr="00CD0A75">
        <w:t xml:space="preserve">(2) </w:t>
      </w:r>
      <w:r>
        <w:rPr>
          <w:rFonts w:hint="eastAsia"/>
        </w:rPr>
        <w:t>America</w:t>
      </w:r>
      <w:r w:rsidR="00CF46D1">
        <w:t xml:space="preserve"> (3) </w:t>
      </w:r>
      <w:r>
        <w:rPr>
          <w:rFonts w:hint="eastAsia"/>
        </w:rPr>
        <w:t>China</w:t>
      </w:r>
    </w:p>
    <w:p w14:paraId="578243AB" w14:textId="77777777" w:rsidR="00477A68" w:rsidRPr="00E4200B" w:rsidRDefault="00AE583A" w:rsidP="003404BD">
      <w:pPr>
        <w:pStyle w:val="a"/>
        <w:ind w:left="1264" w:hanging="1120"/>
      </w:pPr>
      <w:r>
        <w:rPr>
          <w:rFonts w:hint="eastAsia"/>
        </w:rPr>
        <w:t>Does Amy go with her sister</w:t>
      </w:r>
      <w:r w:rsidR="00490A35">
        <w:rPr>
          <w:rFonts w:hint="eastAsia"/>
        </w:rPr>
        <w:t>?</w:t>
      </w:r>
      <w:r w:rsidR="003404BD">
        <w:rPr>
          <w:rFonts w:hint="eastAsia"/>
        </w:rPr>
        <w:tab/>
      </w:r>
      <w:r w:rsidR="003404BD">
        <w:rPr>
          <w:rFonts w:hint="eastAsia"/>
        </w:rPr>
        <w:tab/>
      </w:r>
      <w:r w:rsidR="006217F6">
        <w:t xml:space="preserve">(1) </w:t>
      </w:r>
      <w:r>
        <w:rPr>
          <w:rFonts w:hint="eastAsia"/>
        </w:rPr>
        <w:t>Yes</w:t>
      </w:r>
      <w:r w:rsidR="006217F6">
        <w:t xml:space="preserve"> (2) </w:t>
      </w:r>
      <w:r>
        <w:rPr>
          <w:rFonts w:hint="eastAsia"/>
        </w:rPr>
        <w:t>No</w:t>
      </w:r>
      <w:r w:rsidR="00E4200B"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</w:p>
    <w:p w14:paraId="3B6AD2C2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0C243BF0" w14:textId="23001AAA" w:rsidR="00916D3E" w:rsidRPr="00E64733" w:rsidRDefault="001B108A" w:rsidP="00E64733">
      <w:pPr>
        <w:pStyle w:val="ab"/>
        <w:spacing w:before="72" w:after="252"/>
      </w:pPr>
      <w:r>
        <w:rPr>
          <w:noProof/>
        </w:rPr>
      </w:r>
      <w:r w:rsidR="00CB47C1">
        <w:rPr>
          <w:noProof/>
        </w:rPr>
        <w:pict w14:anchorId="190C8619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0220799A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5DE4C50C" w14:textId="0C61CA97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1C2965" w14:textId="77777777" w:rsidR="00A9079E" w:rsidRPr="002C75BA" w:rsidRDefault="005E7C11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  <w:color w:val="000000"/>
        </w:rPr>
        <w:t>She is going to go to China next month.</w:t>
      </w:r>
      <w:r w:rsidR="00C707D5" w:rsidRPr="00A80EE1">
        <w:rPr>
          <w:color w:val="000000"/>
        </w:rPr>
        <w:t xml:space="preserve"> (</w:t>
      </w:r>
      <w:r w:rsidR="00C707D5" w:rsidRPr="00A80EE1">
        <w:rPr>
          <w:rFonts w:hAnsi="Verdana"/>
          <w:color w:val="000000"/>
        </w:rPr>
        <w:t>請用</w:t>
      </w:r>
      <w:r>
        <w:rPr>
          <w:rFonts w:hint="eastAsia"/>
          <w:color w:val="000000"/>
        </w:rPr>
        <w:t>will</w:t>
      </w:r>
      <w:r w:rsidR="00C707D5" w:rsidRPr="00A80EE1">
        <w:rPr>
          <w:color w:val="000000"/>
        </w:rPr>
        <w:t xml:space="preserve"> </w:t>
      </w:r>
      <w:r w:rsidR="00C707D5" w:rsidRPr="00A80EE1">
        <w:rPr>
          <w:rFonts w:hAnsi="Verdana"/>
          <w:color w:val="000000"/>
        </w:rPr>
        <w:t>改寫</w:t>
      </w:r>
      <w:r w:rsidR="00C707D5" w:rsidRPr="00A80EE1">
        <w:rPr>
          <w:color w:val="000000"/>
        </w:rPr>
        <w:t>)</w:t>
      </w:r>
    </w:p>
    <w:p w14:paraId="046D0546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65701263" w14:textId="77777777" w:rsidR="00F06BCB" w:rsidRPr="00F06BCB" w:rsidRDefault="00F06BCB" w:rsidP="00F06BCB"/>
    <w:p w14:paraId="177E5681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442942">
        <w:rPr>
          <w:rFonts w:hint="eastAsia"/>
        </w:rPr>
        <w:t xml:space="preserve">He </w:t>
      </w:r>
      <w:r w:rsidR="001478FD">
        <w:rPr>
          <w:rFonts w:hint="eastAsia"/>
        </w:rPr>
        <w:t>will</w:t>
      </w:r>
      <w:r w:rsidR="00442942">
        <w:rPr>
          <w:rFonts w:hint="eastAsia"/>
        </w:rPr>
        <w:t xml:space="preserve"> do his homework.</w:t>
      </w:r>
      <w:r w:rsidR="00C707D5" w:rsidRPr="00A80EE1">
        <w:t xml:space="preserve"> </w:t>
      </w:r>
      <w:r w:rsidR="00C707D5" w:rsidRPr="00A80EE1">
        <w:rPr>
          <w:color w:val="000000"/>
        </w:rPr>
        <w:t>(</w:t>
      </w:r>
      <w:r w:rsidR="00C707D5" w:rsidRPr="00A80EE1">
        <w:rPr>
          <w:rFonts w:hAnsi="Verdana"/>
          <w:color w:val="000000"/>
        </w:rPr>
        <w:t>請用</w:t>
      </w:r>
      <w:r w:rsidR="00442942">
        <w:rPr>
          <w:rFonts w:hint="eastAsia"/>
          <w:color w:val="000000"/>
        </w:rPr>
        <w:t>be going to</w:t>
      </w:r>
      <w:r w:rsidR="00C707D5" w:rsidRPr="00A80EE1">
        <w:rPr>
          <w:color w:val="000000"/>
        </w:rPr>
        <w:t xml:space="preserve"> </w:t>
      </w:r>
      <w:r w:rsidR="00C707D5" w:rsidRPr="00A80EE1">
        <w:rPr>
          <w:rFonts w:hAnsi="Verdana"/>
          <w:color w:val="000000"/>
        </w:rPr>
        <w:t>改寫</w:t>
      </w:r>
      <w:r w:rsidR="00C707D5" w:rsidRPr="00A80EE1">
        <w:rPr>
          <w:color w:val="000000"/>
        </w:rPr>
        <w:t>)</w:t>
      </w:r>
    </w:p>
    <w:p w14:paraId="64C953F9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1AA771BE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4B7774">
        <w:rPr>
          <w:rFonts w:hint="eastAsia"/>
        </w:rPr>
        <w:t>What are you going to do tonight?</w:t>
      </w:r>
      <w:r w:rsidR="00C707D5" w:rsidRPr="00A80EE1">
        <w:t xml:space="preserve"> (</w:t>
      </w:r>
      <w:r w:rsidR="00C707D5" w:rsidRPr="00A80EE1">
        <w:rPr>
          <w:rFonts w:hAnsi="Verdana"/>
        </w:rPr>
        <w:t>提示：</w:t>
      </w:r>
      <w:r w:rsidR="004B7774">
        <w:rPr>
          <w:rFonts w:hAnsi="Verdana" w:hint="eastAsia"/>
        </w:rPr>
        <w:t>看電視</w:t>
      </w:r>
      <w:r w:rsidR="00C707D5" w:rsidRPr="00A80EE1">
        <w:t>)</w:t>
      </w:r>
    </w:p>
    <w:p w14:paraId="24C34A49" w14:textId="77777777" w:rsidR="00F06BCB" w:rsidRPr="00916D3E" w:rsidRDefault="002C75BA" w:rsidP="00F06BCB">
      <w:pPr>
        <w:pStyle w:val="ae"/>
        <w:spacing w:after="36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73059833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38ACD9E2" w14:textId="77777777" w:rsidR="00916D3E" w:rsidRPr="00E64733" w:rsidRDefault="001B108A" w:rsidP="00E64733">
      <w:r>
        <w:rPr>
          <w:noProof/>
        </w:rPr>
      </w:r>
      <w:r>
        <w:rPr>
          <w:noProof/>
        </w:rPr>
        <w:pict w14:anchorId="481239DC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3581EC8B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791A6EE5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4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9"/>
        <w:gridCol w:w="9140"/>
      </w:tblGrid>
      <w:tr w:rsidR="00C707D5" w:rsidRPr="00A80EE1" w14:paraId="21132571" w14:textId="77777777" w:rsidTr="00C707D5">
        <w:trPr>
          <w:trHeight w:val="703"/>
        </w:trPr>
        <w:tc>
          <w:tcPr>
            <w:tcW w:w="609" w:type="dxa"/>
          </w:tcPr>
          <w:p w14:paraId="5A2F8898" w14:textId="77777777" w:rsidR="00C707D5" w:rsidRPr="00A80EE1" w:rsidRDefault="00C707D5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A80EE1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140" w:type="dxa"/>
          </w:tcPr>
          <w:p w14:paraId="6C9812B9" w14:textId="09EC783B" w:rsidR="00C707D5" w:rsidRPr="00A80EE1" w:rsidRDefault="00AD441C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>____</w:t>
            </w:r>
            <w:r>
              <w:rPr>
                <w:rFonts w:eastAsia="標楷體" w:hint="eastAsia"/>
                <w:sz w:val="28"/>
                <w:szCs w:val="28"/>
              </w:rPr>
              <w:t>_____</w:t>
            </w:r>
            <w:r w:rsidRPr="005D1927">
              <w:rPr>
                <w:rFonts w:eastAsia="標楷體"/>
                <w:sz w:val="28"/>
                <w:szCs w:val="28"/>
              </w:rPr>
              <w:t>___</w:t>
            </w:r>
            <w:r w:rsidR="00BE1F0B" w:rsidRPr="005D1927">
              <w:rPr>
                <w:rFonts w:eastAsia="標楷體"/>
                <w:sz w:val="28"/>
                <w:szCs w:val="28"/>
              </w:rPr>
              <w:t xml:space="preserve"> he free tomorrow?</w:t>
            </w:r>
            <w:r w:rsidR="00BE1F0B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BE1F0B" w:rsidRPr="005D1927">
              <w:rPr>
                <w:rFonts w:eastAsia="標楷體"/>
                <w:sz w:val="28"/>
                <w:szCs w:val="28"/>
              </w:rPr>
              <w:t xml:space="preserve">No, he is going to </w:t>
            </w:r>
            <w:r w:rsidRPr="005D1927">
              <w:rPr>
                <w:rFonts w:eastAsia="標楷體"/>
                <w:sz w:val="28"/>
                <w:szCs w:val="28"/>
              </w:rPr>
              <w:t>____</w:t>
            </w:r>
            <w:r>
              <w:rPr>
                <w:rFonts w:eastAsia="標楷體" w:hint="eastAsia"/>
                <w:sz w:val="28"/>
                <w:szCs w:val="28"/>
              </w:rPr>
              <w:t>_____</w:t>
            </w:r>
            <w:r w:rsidRPr="005D1927">
              <w:rPr>
                <w:rFonts w:eastAsia="標楷體"/>
                <w:sz w:val="28"/>
                <w:szCs w:val="28"/>
              </w:rPr>
              <w:t>___</w:t>
            </w:r>
            <w:r w:rsidR="00BE1F0B" w:rsidRPr="005D1927">
              <w:rPr>
                <w:rFonts w:eastAsia="標楷體"/>
                <w:sz w:val="28"/>
                <w:szCs w:val="28"/>
              </w:rPr>
              <w:t xml:space="preserve"> friends. (</w:t>
            </w:r>
            <w:r w:rsidR="00BE1F0B" w:rsidRPr="005D1927">
              <w:rPr>
                <w:rFonts w:eastAsia="標楷體"/>
                <w:sz w:val="28"/>
                <w:szCs w:val="28"/>
              </w:rPr>
              <w:t>他打算看朋友。</w:t>
            </w:r>
            <w:r w:rsidR="00BE1F0B" w:rsidRPr="005D1927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707D5" w:rsidRPr="00A80EE1" w14:paraId="4ACBAD96" w14:textId="77777777" w:rsidTr="00C707D5">
        <w:trPr>
          <w:trHeight w:val="121"/>
        </w:trPr>
        <w:tc>
          <w:tcPr>
            <w:tcW w:w="609" w:type="dxa"/>
          </w:tcPr>
          <w:p w14:paraId="7690189E" w14:textId="77777777" w:rsidR="00C707D5" w:rsidRPr="00A80EE1" w:rsidRDefault="00C707D5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A80EE1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140" w:type="dxa"/>
          </w:tcPr>
          <w:p w14:paraId="110D6AED" w14:textId="70BB6202" w:rsidR="00C707D5" w:rsidRPr="00A80EE1" w:rsidRDefault="00BE1F0B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 xml:space="preserve">I </w:t>
            </w:r>
            <w:r w:rsidR="00AD441C" w:rsidRPr="005D1927">
              <w:rPr>
                <w:rFonts w:eastAsia="標楷體"/>
                <w:sz w:val="28"/>
                <w:szCs w:val="28"/>
              </w:rPr>
              <w:t>____</w:t>
            </w:r>
            <w:r w:rsidR="00AD441C">
              <w:rPr>
                <w:rFonts w:eastAsia="標楷體" w:hint="eastAsia"/>
                <w:sz w:val="28"/>
                <w:szCs w:val="28"/>
              </w:rPr>
              <w:t>_____</w:t>
            </w:r>
            <w:r w:rsidR="00AD441C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</w:t>
            </w:r>
            <w:r w:rsidR="00AD441C" w:rsidRPr="005D1927">
              <w:rPr>
                <w:rFonts w:eastAsia="標楷體"/>
                <w:sz w:val="28"/>
                <w:szCs w:val="28"/>
              </w:rPr>
              <w:t>____</w:t>
            </w:r>
            <w:r w:rsidR="00AD441C">
              <w:rPr>
                <w:rFonts w:eastAsia="標楷體" w:hint="eastAsia"/>
                <w:sz w:val="28"/>
                <w:szCs w:val="28"/>
              </w:rPr>
              <w:t>_____</w:t>
            </w:r>
            <w:r w:rsidR="00AD441C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</w:t>
            </w:r>
            <w:r w:rsidR="00AD441C" w:rsidRPr="005D1927">
              <w:rPr>
                <w:rFonts w:eastAsia="標楷體"/>
                <w:sz w:val="28"/>
                <w:szCs w:val="28"/>
              </w:rPr>
              <w:t>____</w:t>
            </w:r>
            <w:r w:rsidR="00AD441C">
              <w:rPr>
                <w:rFonts w:eastAsia="標楷體" w:hint="eastAsia"/>
                <w:sz w:val="28"/>
                <w:szCs w:val="28"/>
              </w:rPr>
              <w:t>_____</w:t>
            </w:r>
            <w:r w:rsidR="00AD441C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watch a baseball game tomorrow. (</w:t>
            </w:r>
            <w:r w:rsidRPr="005D1927">
              <w:rPr>
                <w:rFonts w:eastAsia="標楷體"/>
                <w:sz w:val="28"/>
                <w:szCs w:val="28"/>
              </w:rPr>
              <w:t>我明天打算去看棒球賽。</w:t>
            </w:r>
            <w:r w:rsidRPr="005D1927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707D5" w:rsidRPr="00A80EE1" w14:paraId="3D999308" w14:textId="77777777" w:rsidTr="00C707D5">
        <w:trPr>
          <w:trHeight w:val="1043"/>
        </w:trPr>
        <w:tc>
          <w:tcPr>
            <w:tcW w:w="609" w:type="dxa"/>
          </w:tcPr>
          <w:p w14:paraId="02CF22C5" w14:textId="77777777" w:rsidR="00C707D5" w:rsidRPr="00A80EE1" w:rsidRDefault="00C707D5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A80EE1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140" w:type="dxa"/>
          </w:tcPr>
          <w:p w14:paraId="5F7599C9" w14:textId="6AB6FFD8" w:rsidR="00C707D5" w:rsidRPr="00A80EE1" w:rsidRDefault="00AD441C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>____</w:t>
            </w:r>
            <w:r>
              <w:rPr>
                <w:rFonts w:eastAsia="標楷體" w:hint="eastAsia"/>
                <w:sz w:val="28"/>
                <w:szCs w:val="28"/>
              </w:rPr>
              <w:t>_____</w:t>
            </w:r>
            <w:r w:rsidRPr="005D1927">
              <w:rPr>
                <w:rFonts w:eastAsia="標楷體"/>
                <w:sz w:val="28"/>
                <w:szCs w:val="28"/>
              </w:rPr>
              <w:t>___</w:t>
            </w:r>
            <w:r w:rsidR="00BE1F0B" w:rsidRPr="005D1927">
              <w:rPr>
                <w:rFonts w:eastAsia="標楷體"/>
                <w:sz w:val="28"/>
                <w:szCs w:val="28"/>
              </w:rPr>
              <w:t xml:space="preserve"> </w:t>
            </w:r>
            <w:r w:rsidRPr="005D1927">
              <w:rPr>
                <w:rFonts w:eastAsia="標楷體"/>
                <w:sz w:val="28"/>
                <w:szCs w:val="28"/>
              </w:rPr>
              <w:t>____</w:t>
            </w:r>
            <w:r>
              <w:rPr>
                <w:rFonts w:eastAsia="標楷體" w:hint="eastAsia"/>
                <w:sz w:val="28"/>
                <w:szCs w:val="28"/>
              </w:rPr>
              <w:t>_____</w:t>
            </w:r>
            <w:r w:rsidRPr="005D1927">
              <w:rPr>
                <w:rFonts w:eastAsia="標楷體"/>
                <w:sz w:val="28"/>
                <w:szCs w:val="28"/>
              </w:rPr>
              <w:t>___</w:t>
            </w:r>
            <w:r w:rsidR="00BE1F0B" w:rsidRPr="005D1927">
              <w:rPr>
                <w:rFonts w:eastAsia="標楷體"/>
                <w:sz w:val="28"/>
                <w:szCs w:val="28"/>
              </w:rPr>
              <w:t xml:space="preserve"> is her shirt? (</w:t>
            </w:r>
            <w:r w:rsidR="00BE1F0B" w:rsidRPr="005D1927">
              <w:rPr>
                <w:rFonts w:eastAsia="標楷體"/>
                <w:sz w:val="28"/>
                <w:szCs w:val="28"/>
              </w:rPr>
              <w:t>她的襯衫多少錢？</w:t>
            </w:r>
            <w:r w:rsidR="00BE1F0B" w:rsidRPr="005D1927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707D5" w:rsidRPr="00A80EE1" w14:paraId="3A22DE05" w14:textId="77777777" w:rsidTr="00C707D5">
        <w:trPr>
          <w:trHeight w:val="839"/>
        </w:trPr>
        <w:tc>
          <w:tcPr>
            <w:tcW w:w="609" w:type="dxa"/>
          </w:tcPr>
          <w:p w14:paraId="47AA70AC" w14:textId="77777777" w:rsidR="00C707D5" w:rsidRPr="00A80EE1" w:rsidRDefault="00C707D5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A80EE1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140" w:type="dxa"/>
          </w:tcPr>
          <w:p w14:paraId="70B15D5C" w14:textId="7BA9E9FF" w:rsidR="00C707D5" w:rsidRPr="00A80EE1" w:rsidRDefault="00BE1F0B" w:rsidP="005D1977">
            <w:pPr>
              <w:rPr>
                <w:rFonts w:eastAsia="標楷體"/>
                <w:sz w:val="28"/>
                <w:szCs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 xml:space="preserve">She </w:t>
            </w:r>
            <w:r w:rsidR="007540E4" w:rsidRPr="005D1927">
              <w:rPr>
                <w:rFonts w:eastAsia="標楷體"/>
                <w:sz w:val="28"/>
                <w:szCs w:val="28"/>
              </w:rPr>
              <w:t>____</w:t>
            </w:r>
            <w:r w:rsidR="007540E4">
              <w:rPr>
                <w:rFonts w:eastAsia="標楷體" w:hint="eastAsia"/>
                <w:sz w:val="28"/>
                <w:szCs w:val="28"/>
              </w:rPr>
              <w:t>_____</w:t>
            </w:r>
            <w:r w:rsidR="007540E4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</w:t>
            </w:r>
            <w:r w:rsidR="007540E4" w:rsidRPr="005D1927">
              <w:rPr>
                <w:rFonts w:eastAsia="標楷體"/>
                <w:sz w:val="28"/>
                <w:szCs w:val="28"/>
              </w:rPr>
              <w:t>____</w:t>
            </w:r>
            <w:r w:rsidR="007540E4">
              <w:rPr>
                <w:rFonts w:eastAsia="標楷體" w:hint="eastAsia"/>
                <w:sz w:val="28"/>
                <w:szCs w:val="28"/>
              </w:rPr>
              <w:t>_____</w:t>
            </w:r>
            <w:r w:rsidR="007540E4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</w:t>
            </w:r>
            <w:r w:rsidR="007540E4" w:rsidRPr="005D1927">
              <w:rPr>
                <w:rFonts w:eastAsia="標楷體"/>
                <w:sz w:val="28"/>
                <w:szCs w:val="28"/>
              </w:rPr>
              <w:t>____</w:t>
            </w:r>
            <w:r w:rsidR="007540E4">
              <w:rPr>
                <w:rFonts w:eastAsia="標楷體" w:hint="eastAsia"/>
                <w:sz w:val="28"/>
                <w:szCs w:val="28"/>
              </w:rPr>
              <w:t>_____</w:t>
            </w:r>
            <w:r w:rsidR="007540E4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make cakes tomorrow.</w:t>
            </w:r>
          </w:p>
          <w:p w14:paraId="5F577B52" w14:textId="77777777" w:rsidR="00C707D5" w:rsidRPr="00A80EE1" w:rsidRDefault="00BE1F0B" w:rsidP="005D1977">
            <w:pPr>
              <w:rPr>
                <w:rFonts w:eastAsia="標楷體"/>
                <w:sz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>(</w:t>
            </w:r>
            <w:r w:rsidRPr="005D1927">
              <w:rPr>
                <w:rFonts w:eastAsia="標楷體"/>
                <w:sz w:val="28"/>
                <w:szCs w:val="28"/>
              </w:rPr>
              <w:t>她明天打算做蛋糕。</w:t>
            </w:r>
            <w:r w:rsidRPr="005D1927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707D5" w:rsidRPr="00A80EE1" w14:paraId="45A0EB3A" w14:textId="77777777" w:rsidTr="00C707D5">
        <w:trPr>
          <w:trHeight w:val="703"/>
        </w:trPr>
        <w:tc>
          <w:tcPr>
            <w:tcW w:w="609" w:type="dxa"/>
          </w:tcPr>
          <w:p w14:paraId="66AC2880" w14:textId="77777777" w:rsidR="00C707D5" w:rsidRPr="00A80EE1" w:rsidRDefault="00C707D5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A80EE1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140" w:type="dxa"/>
          </w:tcPr>
          <w:p w14:paraId="759AA9A9" w14:textId="74839FE4" w:rsidR="00C707D5" w:rsidRDefault="00BE1F0B" w:rsidP="005D1977">
            <w:pPr>
              <w:rPr>
                <w:rFonts w:eastAsia="標楷體"/>
                <w:sz w:val="28"/>
                <w:szCs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>A: ____</w:t>
            </w:r>
            <w:r w:rsidR="00AD441C">
              <w:rPr>
                <w:rFonts w:eastAsia="標楷體" w:hint="eastAsia"/>
                <w:sz w:val="28"/>
                <w:szCs w:val="28"/>
              </w:rPr>
              <w:t>_____</w:t>
            </w:r>
            <w:r w:rsidRPr="005D1927">
              <w:rPr>
                <w:rFonts w:eastAsia="標楷體"/>
                <w:sz w:val="28"/>
                <w:szCs w:val="28"/>
              </w:rPr>
              <w:t xml:space="preserve">___ </w:t>
            </w:r>
            <w:r w:rsidR="00AD441C" w:rsidRPr="005D1927">
              <w:rPr>
                <w:rFonts w:eastAsia="標楷體"/>
                <w:sz w:val="28"/>
                <w:szCs w:val="28"/>
              </w:rPr>
              <w:t>____</w:t>
            </w:r>
            <w:r w:rsidR="00AD441C">
              <w:rPr>
                <w:rFonts w:eastAsia="標楷體" w:hint="eastAsia"/>
                <w:sz w:val="28"/>
                <w:szCs w:val="28"/>
              </w:rPr>
              <w:t>_____</w:t>
            </w:r>
            <w:r w:rsidR="00AD441C" w:rsidRPr="005D1927">
              <w:rPr>
                <w:rFonts w:eastAsia="標楷體"/>
                <w:sz w:val="28"/>
                <w:szCs w:val="28"/>
              </w:rPr>
              <w:t>___</w:t>
            </w:r>
            <w:r w:rsidRPr="005D1927">
              <w:rPr>
                <w:rFonts w:eastAsia="標楷體"/>
                <w:sz w:val="28"/>
                <w:szCs w:val="28"/>
              </w:rPr>
              <w:t xml:space="preserve"> you like that movie?</w:t>
            </w:r>
          </w:p>
          <w:p w14:paraId="496BBF91" w14:textId="77777777" w:rsidR="00BE1F0B" w:rsidRPr="00A80EE1" w:rsidRDefault="00BE1F0B" w:rsidP="005D1977">
            <w:pPr>
              <w:rPr>
                <w:rFonts w:eastAsia="標楷體"/>
                <w:color w:val="000000"/>
                <w:sz w:val="28"/>
              </w:rPr>
            </w:pPr>
            <w:r w:rsidRPr="005D1927">
              <w:rPr>
                <w:rFonts w:eastAsia="標楷體"/>
                <w:sz w:val="28"/>
                <w:szCs w:val="28"/>
              </w:rPr>
              <w:t>B: I don’t like it. It is boring.</w:t>
            </w:r>
          </w:p>
        </w:tc>
      </w:tr>
    </w:tbl>
    <w:p w14:paraId="496CE9D6" w14:textId="69456D87" w:rsidR="00F05C98" w:rsidRPr="00CB47C1" w:rsidRDefault="00F05C98" w:rsidP="00CB47C1">
      <w:pPr>
        <w:rPr>
          <w:rFonts w:eastAsia="標楷體"/>
          <w:u w:val="single"/>
        </w:rPr>
      </w:pPr>
    </w:p>
    <w:p w14:paraId="1A46EBAC" w14:textId="1DE9FE1A" w:rsidR="00CB47C1" w:rsidRPr="00E64733" w:rsidRDefault="00CB47C1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1D3770FB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72F60933" w14:textId="77777777" w:rsidR="00CB47C1" w:rsidRPr="00AD3D1D" w:rsidRDefault="00CB47C1" w:rsidP="00CB47C1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63CBD652" w14:textId="77777777" w:rsidR="00CB47C1" w:rsidRPr="00E64733" w:rsidRDefault="00CB47C1" w:rsidP="00CB47C1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2538171" w14:textId="5FD67C29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981884">
        <w:rPr>
          <w:rFonts w:ascii="Verdana" w:hAnsi="標楷體" w:hint="eastAsia"/>
          <w:szCs w:val="28"/>
        </w:rPr>
        <w:t>誰將和你去學校</w:t>
      </w:r>
      <w:r w:rsidR="00981884">
        <w:rPr>
          <w:rFonts w:ascii="Verdana" w:hAnsi="標楷體" w:hint="eastAsia"/>
          <w:szCs w:val="28"/>
        </w:rPr>
        <w:t>?</w:t>
      </w:r>
      <w:r w:rsidR="004D1629">
        <w:rPr>
          <w:rFonts w:ascii="Verdana" w:hAnsi="標楷體" w:hint="eastAsia"/>
          <w:szCs w:val="28"/>
        </w:rPr>
        <w:t xml:space="preserve"> </w:t>
      </w:r>
      <w:r w:rsidR="00981884">
        <w:rPr>
          <w:rFonts w:ascii="Verdana" w:hAnsi="標楷體" w:hint="eastAsia"/>
          <w:szCs w:val="28"/>
        </w:rPr>
        <w:t>(</w:t>
      </w:r>
      <w:r w:rsidR="00981884">
        <w:rPr>
          <w:rFonts w:ascii="Verdana" w:hAnsi="標楷體" w:hint="eastAsia"/>
          <w:szCs w:val="28"/>
        </w:rPr>
        <w:t>請用</w:t>
      </w:r>
      <w:r w:rsidR="00981884">
        <w:rPr>
          <w:rFonts w:ascii="Verdana" w:hAnsi="標楷體" w:hint="eastAsia"/>
          <w:szCs w:val="28"/>
        </w:rPr>
        <w:t>will</w:t>
      </w:r>
      <w:r w:rsidR="00981884">
        <w:rPr>
          <w:rFonts w:ascii="Verdana" w:hAnsi="標楷體" w:hint="eastAsia"/>
          <w:szCs w:val="28"/>
        </w:rPr>
        <w:t>造句</w:t>
      </w:r>
      <w:r w:rsidR="00981884">
        <w:rPr>
          <w:rFonts w:ascii="Verdana" w:hAnsi="標楷體" w:hint="eastAsia"/>
          <w:szCs w:val="28"/>
        </w:rPr>
        <w:t>)</w:t>
      </w:r>
      <w:bookmarkStart w:id="0" w:name="_GoBack"/>
      <w:bookmarkEnd w:id="0"/>
    </w:p>
    <w:p w14:paraId="0899CFEE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0FCA84F4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981884">
        <w:rPr>
          <w:rFonts w:ascii="Verdana" w:hAnsi="標楷體" w:hint="eastAsia"/>
          <w:szCs w:val="28"/>
        </w:rPr>
        <w:t>他明天有空嗎？</w:t>
      </w:r>
    </w:p>
    <w:p w14:paraId="675B2D8D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2FEF5ACE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981884">
        <w:rPr>
          <w:rFonts w:ascii="Verdana" w:hAnsi="標楷體" w:hint="eastAsia"/>
          <w:szCs w:val="28"/>
        </w:rPr>
        <w:t>他打算獨自看電影。</w:t>
      </w:r>
    </w:p>
    <w:p w14:paraId="0C7B6FD9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767E9798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1478FD">
        <w:rPr>
          <w:rFonts w:ascii="Verdana" w:hAnsi="標楷體" w:hint="eastAsia"/>
          <w:szCs w:val="28"/>
        </w:rPr>
        <w:t>我</w:t>
      </w:r>
      <w:r w:rsidR="00981884">
        <w:rPr>
          <w:rFonts w:ascii="Verdana" w:hAnsi="標楷體" w:hint="eastAsia"/>
          <w:szCs w:val="28"/>
        </w:rPr>
        <w:t>們明天計畫去台北看棒球賽。</w:t>
      </w:r>
    </w:p>
    <w:p w14:paraId="718A9229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6C16171E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981884" w:rsidRPr="00713297">
        <w:rPr>
          <w:rFonts w:ascii="標楷體" w:hAnsi="標楷體" w:hint="eastAsia"/>
          <w:w w:val="99"/>
          <w:szCs w:val="28"/>
        </w:rPr>
        <w:t>他錯過了那場籃球賽。</w:t>
      </w:r>
    </w:p>
    <w:p w14:paraId="2681CD37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8A472" w14:textId="77777777" w:rsidR="001B108A" w:rsidRDefault="001B108A">
      <w:r>
        <w:separator/>
      </w:r>
    </w:p>
  </w:endnote>
  <w:endnote w:type="continuationSeparator" w:id="0">
    <w:p w14:paraId="558ED77C" w14:textId="77777777" w:rsidR="001B108A" w:rsidRDefault="001B1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7763B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3D84A" w14:textId="067E9FDA" w:rsidR="0041669E" w:rsidRDefault="00BD1D19" w:rsidP="0041669E">
    <w:pPr>
      <w:pStyle w:val="a6"/>
      <w:jc w:val="center"/>
    </w:pPr>
    <w:r w:rsidRPr="00AD441C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</w:t>
    </w:r>
    <w:r w:rsidR="00243060">
      <w:rPr>
        <w:rFonts w:hint="eastAsia"/>
      </w:rPr>
      <w:t>7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2B3C5" w14:textId="77777777" w:rsidR="001B108A" w:rsidRDefault="001B108A">
      <w:r>
        <w:separator/>
      </w:r>
    </w:p>
  </w:footnote>
  <w:footnote w:type="continuationSeparator" w:id="0">
    <w:p w14:paraId="7E28024C" w14:textId="77777777" w:rsidR="001B108A" w:rsidRDefault="001B1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44E15" w14:textId="77777777" w:rsidR="00C515F1" w:rsidRDefault="001B108A" w:rsidP="00920607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6D45815E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06AE1EE3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243060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7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160F8528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6C741F07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0680168E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187B3556" w14:textId="77777777" w:rsidR="00B32ADB" w:rsidRPr="0033599D" w:rsidRDefault="00BD1D19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AD441C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BB0AC5" w:rsidRPr="00AD441C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47301" w14:textId="77777777" w:rsidR="00F51552" w:rsidRDefault="001B108A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4F0B2EA8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7DF68D13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243060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7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6A406158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42E36DC5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04060F8D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4D73DE92" w14:textId="77777777" w:rsidR="00B32ADB" w:rsidRPr="00726B83" w:rsidRDefault="00BD1D19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AD441C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BB0AC5" w:rsidRPr="00AD441C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DUAAlNTSwMLIyUdpeDU4uLM/DyQAqNaAAqJ1XQsAAAA"/>
  </w:docVars>
  <w:rsids>
    <w:rsidRoot w:val="00C44FE4"/>
    <w:rsid w:val="0000007A"/>
    <w:rsid w:val="0000519F"/>
    <w:rsid w:val="00011BA0"/>
    <w:rsid w:val="000166DD"/>
    <w:rsid w:val="0003203A"/>
    <w:rsid w:val="00044F97"/>
    <w:rsid w:val="00047688"/>
    <w:rsid w:val="000514A8"/>
    <w:rsid w:val="00054455"/>
    <w:rsid w:val="00056F25"/>
    <w:rsid w:val="0005744D"/>
    <w:rsid w:val="000621AD"/>
    <w:rsid w:val="00067D03"/>
    <w:rsid w:val="00074A01"/>
    <w:rsid w:val="000752F9"/>
    <w:rsid w:val="00081E55"/>
    <w:rsid w:val="00096218"/>
    <w:rsid w:val="000A0834"/>
    <w:rsid w:val="000A1D84"/>
    <w:rsid w:val="000A52D4"/>
    <w:rsid w:val="000A608A"/>
    <w:rsid w:val="000B2142"/>
    <w:rsid w:val="000B5FED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3472D"/>
    <w:rsid w:val="00134FAE"/>
    <w:rsid w:val="001364FA"/>
    <w:rsid w:val="001371DF"/>
    <w:rsid w:val="0014220C"/>
    <w:rsid w:val="0014265B"/>
    <w:rsid w:val="00144A87"/>
    <w:rsid w:val="001478FD"/>
    <w:rsid w:val="0015212D"/>
    <w:rsid w:val="00154060"/>
    <w:rsid w:val="00155339"/>
    <w:rsid w:val="00161B79"/>
    <w:rsid w:val="001756F2"/>
    <w:rsid w:val="00180FF4"/>
    <w:rsid w:val="001A55E8"/>
    <w:rsid w:val="001A634F"/>
    <w:rsid w:val="001A7D72"/>
    <w:rsid w:val="001B108A"/>
    <w:rsid w:val="001B113B"/>
    <w:rsid w:val="001C2B6E"/>
    <w:rsid w:val="001C465C"/>
    <w:rsid w:val="001F08C3"/>
    <w:rsid w:val="001F67D6"/>
    <w:rsid w:val="0020595F"/>
    <w:rsid w:val="002130E1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74C7A"/>
    <w:rsid w:val="002752F9"/>
    <w:rsid w:val="00280504"/>
    <w:rsid w:val="00280573"/>
    <w:rsid w:val="002918F8"/>
    <w:rsid w:val="00291CAD"/>
    <w:rsid w:val="00292CE2"/>
    <w:rsid w:val="002979A9"/>
    <w:rsid w:val="002B2238"/>
    <w:rsid w:val="002C0321"/>
    <w:rsid w:val="002C2356"/>
    <w:rsid w:val="002C75BA"/>
    <w:rsid w:val="002D3CC3"/>
    <w:rsid w:val="002F01CB"/>
    <w:rsid w:val="002F1E5F"/>
    <w:rsid w:val="002F6A93"/>
    <w:rsid w:val="0030110F"/>
    <w:rsid w:val="00302FA2"/>
    <w:rsid w:val="003251CA"/>
    <w:rsid w:val="00325660"/>
    <w:rsid w:val="00332ED6"/>
    <w:rsid w:val="0033599D"/>
    <w:rsid w:val="003404BD"/>
    <w:rsid w:val="00351D0D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2942"/>
    <w:rsid w:val="00446F7E"/>
    <w:rsid w:val="0044714E"/>
    <w:rsid w:val="0045689A"/>
    <w:rsid w:val="004624A4"/>
    <w:rsid w:val="00467131"/>
    <w:rsid w:val="00467CF7"/>
    <w:rsid w:val="00471C14"/>
    <w:rsid w:val="00477A68"/>
    <w:rsid w:val="004825BC"/>
    <w:rsid w:val="00485B08"/>
    <w:rsid w:val="00490A35"/>
    <w:rsid w:val="00496083"/>
    <w:rsid w:val="004A6214"/>
    <w:rsid w:val="004B2C1E"/>
    <w:rsid w:val="004B7774"/>
    <w:rsid w:val="004C0D4F"/>
    <w:rsid w:val="004C20AD"/>
    <w:rsid w:val="004D1629"/>
    <w:rsid w:val="004D2611"/>
    <w:rsid w:val="004D3CFB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59FE"/>
    <w:rsid w:val="00526C78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2C85"/>
    <w:rsid w:val="00584860"/>
    <w:rsid w:val="005905B7"/>
    <w:rsid w:val="005918CA"/>
    <w:rsid w:val="005922D3"/>
    <w:rsid w:val="00595120"/>
    <w:rsid w:val="00595434"/>
    <w:rsid w:val="00597E5C"/>
    <w:rsid w:val="005A09D4"/>
    <w:rsid w:val="005B0162"/>
    <w:rsid w:val="005B0EA2"/>
    <w:rsid w:val="005B2031"/>
    <w:rsid w:val="005B41D3"/>
    <w:rsid w:val="005B6765"/>
    <w:rsid w:val="005C402E"/>
    <w:rsid w:val="005D0FB4"/>
    <w:rsid w:val="005D7F38"/>
    <w:rsid w:val="005E6D00"/>
    <w:rsid w:val="005E71CD"/>
    <w:rsid w:val="005E7C11"/>
    <w:rsid w:val="00600150"/>
    <w:rsid w:val="00604F13"/>
    <w:rsid w:val="006217F6"/>
    <w:rsid w:val="00622BAF"/>
    <w:rsid w:val="006315C6"/>
    <w:rsid w:val="00631D2F"/>
    <w:rsid w:val="00633382"/>
    <w:rsid w:val="006378CE"/>
    <w:rsid w:val="00644FE3"/>
    <w:rsid w:val="00651AAA"/>
    <w:rsid w:val="00653BFC"/>
    <w:rsid w:val="0065487C"/>
    <w:rsid w:val="00656DBB"/>
    <w:rsid w:val="0066006E"/>
    <w:rsid w:val="00672557"/>
    <w:rsid w:val="00681996"/>
    <w:rsid w:val="00682C3A"/>
    <w:rsid w:val="00686BC5"/>
    <w:rsid w:val="00687616"/>
    <w:rsid w:val="006A65EA"/>
    <w:rsid w:val="006A772E"/>
    <w:rsid w:val="006B5DAC"/>
    <w:rsid w:val="006C6DEA"/>
    <w:rsid w:val="006D1C02"/>
    <w:rsid w:val="006D3706"/>
    <w:rsid w:val="006E6F96"/>
    <w:rsid w:val="006F0AC8"/>
    <w:rsid w:val="00701E1F"/>
    <w:rsid w:val="00712970"/>
    <w:rsid w:val="00724BFF"/>
    <w:rsid w:val="00726B83"/>
    <w:rsid w:val="0073027F"/>
    <w:rsid w:val="007400D4"/>
    <w:rsid w:val="00744F39"/>
    <w:rsid w:val="00751D63"/>
    <w:rsid w:val="007540E4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E44D3"/>
    <w:rsid w:val="007F2E8F"/>
    <w:rsid w:val="007F53BF"/>
    <w:rsid w:val="008003C9"/>
    <w:rsid w:val="00805D64"/>
    <w:rsid w:val="0080615C"/>
    <w:rsid w:val="008115BB"/>
    <w:rsid w:val="00826A12"/>
    <w:rsid w:val="008314FC"/>
    <w:rsid w:val="00847347"/>
    <w:rsid w:val="00862893"/>
    <w:rsid w:val="008658CD"/>
    <w:rsid w:val="00870D4A"/>
    <w:rsid w:val="008716B6"/>
    <w:rsid w:val="0087242E"/>
    <w:rsid w:val="00887E52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2E93"/>
    <w:rsid w:val="009522E8"/>
    <w:rsid w:val="00956080"/>
    <w:rsid w:val="00971992"/>
    <w:rsid w:val="00972194"/>
    <w:rsid w:val="00972441"/>
    <w:rsid w:val="0097697C"/>
    <w:rsid w:val="00981884"/>
    <w:rsid w:val="00981A8A"/>
    <w:rsid w:val="00981DA9"/>
    <w:rsid w:val="00993249"/>
    <w:rsid w:val="0099778B"/>
    <w:rsid w:val="00997A37"/>
    <w:rsid w:val="009A16A9"/>
    <w:rsid w:val="009B388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112B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0DF7"/>
    <w:rsid w:val="00A63116"/>
    <w:rsid w:val="00A63938"/>
    <w:rsid w:val="00A66BDD"/>
    <w:rsid w:val="00A77703"/>
    <w:rsid w:val="00A9079E"/>
    <w:rsid w:val="00A91DD3"/>
    <w:rsid w:val="00A92373"/>
    <w:rsid w:val="00A94A14"/>
    <w:rsid w:val="00AA009B"/>
    <w:rsid w:val="00AA3528"/>
    <w:rsid w:val="00AB44CD"/>
    <w:rsid w:val="00AC6249"/>
    <w:rsid w:val="00AD321E"/>
    <w:rsid w:val="00AD3D1D"/>
    <w:rsid w:val="00AD441C"/>
    <w:rsid w:val="00AD48B9"/>
    <w:rsid w:val="00AD5CE8"/>
    <w:rsid w:val="00AE1730"/>
    <w:rsid w:val="00AE1BCE"/>
    <w:rsid w:val="00AE583A"/>
    <w:rsid w:val="00AE61B9"/>
    <w:rsid w:val="00AF3B9A"/>
    <w:rsid w:val="00AF7ECD"/>
    <w:rsid w:val="00B06522"/>
    <w:rsid w:val="00B10329"/>
    <w:rsid w:val="00B203EF"/>
    <w:rsid w:val="00B32ADB"/>
    <w:rsid w:val="00B37F1B"/>
    <w:rsid w:val="00B449C2"/>
    <w:rsid w:val="00B45369"/>
    <w:rsid w:val="00B51ED7"/>
    <w:rsid w:val="00B5248A"/>
    <w:rsid w:val="00B55EBB"/>
    <w:rsid w:val="00B62FF1"/>
    <w:rsid w:val="00B70B46"/>
    <w:rsid w:val="00B732FC"/>
    <w:rsid w:val="00B80B71"/>
    <w:rsid w:val="00B80D0F"/>
    <w:rsid w:val="00B822BA"/>
    <w:rsid w:val="00BA2D1E"/>
    <w:rsid w:val="00BB0AC5"/>
    <w:rsid w:val="00BB160B"/>
    <w:rsid w:val="00BB723B"/>
    <w:rsid w:val="00BC056A"/>
    <w:rsid w:val="00BC1DEB"/>
    <w:rsid w:val="00BC1DF7"/>
    <w:rsid w:val="00BD1D19"/>
    <w:rsid w:val="00BD442B"/>
    <w:rsid w:val="00BD6304"/>
    <w:rsid w:val="00BE1F0B"/>
    <w:rsid w:val="00BE6031"/>
    <w:rsid w:val="00BF62B1"/>
    <w:rsid w:val="00C161F0"/>
    <w:rsid w:val="00C1674C"/>
    <w:rsid w:val="00C20A8A"/>
    <w:rsid w:val="00C44FE4"/>
    <w:rsid w:val="00C47C16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6B9E"/>
    <w:rsid w:val="00CB4217"/>
    <w:rsid w:val="00CB4310"/>
    <w:rsid w:val="00CB47C1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31B95"/>
    <w:rsid w:val="00D357E2"/>
    <w:rsid w:val="00D41035"/>
    <w:rsid w:val="00D52185"/>
    <w:rsid w:val="00D52573"/>
    <w:rsid w:val="00D60190"/>
    <w:rsid w:val="00D61AFF"/>
    <w:rsid w:val="00D64E5E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E78C0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67E9D"/>
    <w:rsid w:val="00E753D4"/>
    <w:rsid w:val="00E810A4"/>
    <w:rsid w:val="00E83B1A"/>
    <w:rsid w:val="00E915CE"/>
    <w:rsid w:val="00EB1D2C"/>
    <w:rsid w:val="00EC5CBE"/>
    <w:rsid w:val="00ED0917"/>
    <w:rsid w:val="00ED26BB"/>
    <w:rsid w:val="00ED4177"/>
    <w:rsid w:val="00ED5D9C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30B04"/>
    <w:rsid w:val="00F328E9"/>
    <w:rsid w:val="00F3370D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A32F3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71B4CB6C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081E55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081E55"/>
  </w:style>
  <w:style w:type="character" w:customStyle="1" w:styleId="af5">
    <w:name w:val="註解文字 字元"/>
    <w:basedOn w:val="a1"/>
    <w:link w:val="af4"/>
    <w:semiHidden/>
    <w:rsid w:val="00081E55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081E55"/>
    <w:rPr>
      <w:b/>
      <w:bCs/>
    </w:rPr>
  </w:style>
  <w:style w:type="character" w:customStyle="1" w:styleId="af7">
    <w:name w:val="註解主旨 字元"/>
    <w:basedOn w:val="af5"/>
    <w:link w:val="af6"/>
    <w:semiHidden/>
    <w:rsid w:val="00081E55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E1B23-1062-41DA-A1CB-7357D69F4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92</Words>
  <Characters>1101</Characters>
  <Application>Microsoft Office Word</Application>
  <DocSecurity>0</DocSecurity>
  <Lines>9</Lines>
  <Paragraphs>2</Paragraphs>
  <ScaleCrop>false</ScaleCrop>
  <Company>boyo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7</cp:revision>
  <cp:lastPrinted>2017-02-02T09:59:00Z</cp:lastPrinted>
  <dcterms:created xsi:type="dcterms:W3CDTF">2018-03-04T14:25:00Z</dcterms:created>
  <dcterms:modified xsi:type="dcterms:W3CDTF">2018-05-24T06:26:00Z</dcterms:modified>
</cp:coreProperties>
</file>